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page" w:horzAnchor="margin" w:tblpY="1822"/>
        <w:tblW w:w="0" w:type="auto"/>
        <w:tblLook w:val="04A0" w:firstRow="1" w:lastRow="0" w:firstColumn="1" w:lastColumn="0" w:noHBand="0" w:noVBand="1"/>
      </w:tblPr>
      <w:tblGrid>
        <w:gridCol w:w="2461"/>
        <w:gridCol w:w="1013"/>
        <w:gridCol w:w="953"/>
        <w:gridCol w:w="1090"/>
        <w:gridCol w:w="1237"/>
        <w:gridCol w:w="2306"/>
      </w:tblGrid>
      <w:tr w:rsidR="00E81056" w:rsidRPr="003F1DDA" w:rsidTr="00E81056">
        <w:trPr>
          <w:trHeight w:val="274"/>
        </w:trPr>
        <w:tc>
          <w:tcPr>
            <w:tcW w:w="2461" w:type="dxa"/>
            <w:shd w:val="clear" w:color="auto" w:fill="DBE5F1" w:themeFill="accent1" w:themeFillTint="33"/>
          </w:tcPr>
          <w:p w:rsidR="00E81056" w:rsidRPr="003F1DDA" w:rsidRDefault="00E81056" w:rsidP="00C571F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Birim Adı</w:t>
            </w:r>
          </w:p>
        </w:tc>
        <w:tc>
          <w:tcPr>
            <w:tcW w:w="6599" w:type="dxa"/>
            <w:gridSpan w:val="5"/>
            <w:shd w:val="clear" w:color="auto" w:fill="DBE5F1" w:themeFill="accent1" w:themeFillTint="33"/>
          </w:tcPr>
          <w:p w:rsidR="00E81056" w:rsidRPr="003F1DDA" w:rsidRDefault="00E81056" w:rsidP="00C571F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………......................</w:t>
            </w:r>
            <w:proofErr w:type="gramEnd"/>
          </w:p>
        </w:tc>
      </w:tr>
      <w:tr w:rsidR="00A76604" w:rsidRPr="003F1DDA" w:rsidTr="00460B71">
        <w:tc>
          <w:tcPr>
            <w:tcW w:w="2461" w:type="dxa"/>
            <w:shd w:val="clear" w:color="auto" w:fill="DBE5F1" w:themeFill="accent1" w:themeFillTint="33"/>
          </w:tcPr>
          <w:p w:rsidR="00A76604" w:rsidRPr="003F1DDA" w:rsidRDefault="00A76604" w:rsidP="00C571F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ANAHTAR PERFORMANS GÖSTERGESİ</w:t>
            </w:r>
          </w:p>
        </w:tc>
        <w:tc>
          <w:tcPr>
            <w:tcW w:w="1013" w:type="dxa"/>
            <w:shd w:val="clear" w:color="auto" w:fill="DBE5F1" w:themeFill="accent1" w:themeFillTint="33"/>
          </w:tcPr>
          <w:p w:rsidR="00A76604" w:rsidRPr="003F1DDA" w:rsidRDefault="00A76604" w:rsidP="00C571F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5</w:t>
            </w:r>
          </w:p>
        </w:tc>
        <w:tc>
          <w:tcPr>
            <w:tcW w:w="953" w:type="dxa"/>
            <w:shd w:val="clear" w:color="auto" w:fill="DBE5F1" w:themeFill="accent1" w:themeFillTint="33"/>
          </w:tcPr>
          <w:p w:rsidR="00A76604" w:rsidRPr="003F1DDA" w:rsidRDefault="00A76604" w:rsidP="00C571F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6</w:t>
            </w:r>
          </w:p>
        </w:tc>
        <w:tc>
          <w:tcPr>
            <w:tcW w:w="1090" w:type="dxa"/>
            <w:shd w:val="clear" w:color="auto" w:fill="DBE5F1" w:themeFill="accent1" w:themeFillTint="33"/>
          </w:tcPr>
          <w:p w:rsidR="00A76604" w:rsidRPr="003F1DDA" w:rsidRDefault="00A76604" w:rsidP="00C571F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7</w:t>
            </w:r>
          </w:p>
        </w:tc>
        <w:tc>
          <w:tcPr>
            <w:tcW w:w="1237" w:type="dxa"/>
            <w:shd w:val="clear" w:color="auto" w:fill="DBE5F1" w:themeFill="accent1" w:themeFillTint="33"/>
          </w:tcPr>
          <w:p w:rsidR="00A76604" w:rsidRPr="003F1DDA" w:rsidRDefault="00A76604" w:rsidP="00C571F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8</w:t>
            </w:r>
          </w:p>
        </w:tc>
        <w:tc>
          <w:tcPr>
            <w:tcW w:w="2306" w:type="dxa"/>
            <w:shd w:val="clear" w:color="auto" w:fill="DBE5F1" w:themeFill="accent1" w:themeFillTint="33"/>
          </w:tcPr>
          <w:p w:rsidR="00A76604" w:rsidRPr="003F1DDA" w:rsidRDefault="00A76604" w:rsidP="00C571F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SORUMLU BİRİM</w:t>
            </w:r>
          </w:p>
        </w:tc>
      </w:tr>
      <w:tr w:rsidR="00D451E2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D451E2" w:rsidRPr="0037603D" w:rsidRDefault="00D451E2" w:rsidP="00B438D2">
            <w:pPr>
              <w:jc w:val="center"/>
              <w:rPr>
                <w:rFonts w:ascii="Times New Roman" w:hAnsi="Times New Roman" w:cs="Times New Roman"/>
              </w:rPr>
            </w:pPr>
            <w:r w:rsidRPr="0037603D">
              <w:rPr>
                <w:rFonts w:ascii="Times New Roman" w:hAnsi="Times New Roman" w:cs="Times New Roman"/>
                <w:b/>
              </w:rPr>
              <w:t>Kuruma ait Bilgiler</w:t>
            </w:r>
          </w:p>
        </w:tc>
      </w:tr>
      <w:tr w:rsidR="002F4875" w:rsidRPr="003F1DDA" w:rsidTr="002F4875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Personel Sayıları</w:t>
            </w:r>
          </w:p>
        </w:tc>
      </w:tr>
      <w:tr w:rsidR="00B438D2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B438D2" w:rsidRPr="003F1DDA" w:rsidRDefault="00415C6F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Ön lisans</w:t>
            </w:r>
            <w:r w:rsidR="00B438D2" w:rsidRPr="003F1DDA">
              <w:rPr>
                <w:rFonts w:ascii="Times New Roman" w:hAnsi="Times New Roman" w:cs="Times New Roman"/>
                <w:sz w:val="16"/>
                <w:szCs w:val="16"/>
              </w:rPr>
              <w:t xml:space="preserve"> Programlardaki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B438D2" w:rsidRDefault="00B438D2" w:rsidP="00B438D2">
            <w:pPr>
              <w:jc w:val="center"/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B438D2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Beşeri ve Sosyal Bilimler Lisans ve Lisansüstü Programlardaki</w:t>
            </w:r>
          </w:p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oplam 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B438D2" w:rsidRDefault="00B438D2" w:rsidP="00B438D2">
            <w:pPr>
              <w:jc w:val="center"/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B438D2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Beşeri ve Sosyal Bilimler Lisans ve Lisansüstü Programlardaki</w:t>
            </w:r>
          </w:p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oplam Öğretim Üyesi Dışındaki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B438D2" w:rsidRDefault="00B438D2" w:rsidP="00B438D2">
            <w:pPr>
              <w:jc w:val="center"/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B438D2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Doğa ve Mühendislik Bilimleri Lisans ve Lisansüstü</w:t>
            </w:r>
          </w:p>
          <w:p w:rsidR="00B438D2" w:rsidRPr="003F1DDA" w:rsidRDefault="00B438D2" w:rsidP="00B438D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Programlardaki Toplam 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B438D2" w:rsidRDefault="00B438D2" w:rsidP="00B438D2">
            <w:pPr>
              <w:jc w:val="center"/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B438D2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Doğa ve Mühendislik Bilimleri Lisans ve Lisansüstü</w:t>
            </w:r>
          </w:p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Programlardaki Toplam Öğretim Üyesi Dışındaki Öğretim Elemanı</w:t>
            </w:r>
          </w:p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B438D2" w:rsidRDefault="00B438D2" w:rsidP="00B438D2">
            <w:pPr>
              <w:jc w:val="center"/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B438D2" w:rsidRPr="003F1DDA" w:rsidTr="00460B71">
        <w:trPr>
          <w:trHeight w:val="536"/>
        </w:trPr>
        <w:tc>
          <w:tcPr>
            <w:tcW w:w="2461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Sağlık Bilimleri Lisans ve Lisansüstü Programlardaki Toplam</w:t>
            </w:r>
          </w:p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B438D2" w:rsidRDefault="00B438D2" w:rsidP="00B438D2">
            <w:pPr>
              <w:jc w:val="center"/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B438D2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B438D2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ağlık Bilimleri Lisans ve </w:t>
            </w:r>
            <w:r w:rsidR="00B438D2" w:rsidRPr="003F1DDA">
              <w:rPr>
                <w:rFonts w:ascii="Times New Roman" w:hAnsi="Times New Roman" w:cs="Times New Roman"/>
                <w:sz w:val="16"/>
                <w:szCs w:val="16"/>
              </w:rPr>
              <w:t>Lisansüstü Programlardaki Topla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B438D2" w:rsidRPr="003F1DDA">
              <w:rPr>
                <w:rFonts w:ascii="Times New Roman" w:hAnsi="Times New Roman" w:cs="Times New Roman"/>
                <w:sz w:val="16"/>
                <w:szCs w:val="16"/>
              </w:rPr>
              <w:t>Öğretim Üyesi Dışındaki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B438D2" w:rsidRPr="003F1DDA" w:rsidRDefault="00B438D2" w:rsidP="00B438D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B438D2" w:rsidRDefault="00B438D2" w:rsidP="00B438D2">
            <w:pPr>
              <w:jc w:val="center"/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Yabancı Uyruklu 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Default="002F4875" w:rsidP="002F4875">
            <w:pPr>
              <w:jc w:val="center"/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oplam 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Default="002F4875" w:rsidP="002F4875">
            <w:pPr>
              <w:jc w:val="center"/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Yabancı Uyruklu Öğretim Üyesi Dışındaki Yabancı Uyruklu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7603D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oplam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7603D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oplam İdari Personel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7603D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</w:p>
        </w:tc>
      </w:tr>
      <w:tr w:rsidR="002F4875" w:rsidRPr="003F1DDA" w:rsidTr="002F4875">
        <w:tc>
          <w:tcPr>
            <w:tcW w:w="9060" w:type="dxa"/>
            <w:gridSpan w:val="6"/>
            <w:shd w:val="clear" w:color="auto" w:fill="F2F2F2" w:themeFill="background1" w:themeFillShade="F2"/>
          </w:tcPr>
          <w:p w:rsidR="002F4875" w:rsidRDefault="002F4875" w:rsidP="002F48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A3224">
              <w:rPr>
                <w:rFonts w:ascii="Times New Roman" w:hAnsi="Times New Roman" w:cs="Times New Roman"/>
                <w:b/>
                <w:sz w:val="16"/>
                <w:szCs w:val="16"/>
              </w:rPr>
              <w:t>Birim Sayılar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Fakülte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Enstitü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Yüksekokul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Meslek Yüksekokulu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Merkezi Araştırma Laboratuvarlarını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Araştırma Merkezlerini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415C6F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Ön lisans</w:t>
            </w:r>
            <w:r w:rsidR="002F4875" w:rsidRPr="003F1DDA">
              <w:rPr>
                <w:rFonts w:ascii="Times New Roman" w:hAnsi="Times New Roman" w:cs="Times New Roman"/>
                <w:sz w:val="16"/>
                <w:szCs w:val="16"/>
              </w:rPr>
              <w:t xml:space="preserve"> Program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Lisans Program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Yüksek Lisans Program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Doktora Program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DA4475" w:rsidRPr="003F1DDA" w:rsidTr="00474C25">
        <w:tc>
          <w:tcPr>
            <w:tcW w:w="9060" w:type="dxa"/>
            <w:gridSpan w:val="6"/>
            <w:shd w:val="clear" w:color="auto" w:fill="F2F2F2" w:themeFill="background1" w:themeFillShade="F2"/>
          </w:tcPr>
          <w:p w:rsidR="00DA4475" w:rsidRPr="00DA4475" w:rsidRDefault="00DA4475" w:rsidP="00DA447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DA4475">
              <w:rPr>
                <w:rFonts w:ascii="Times New Roman" w:hAnsi="Times New Roman" w:cs="Times New Roman"/>
                <w:b/>
                <w:sz w:val="16"/>
                <w:szCs w:val="16"/>
              </w:rPr>
              <w:t>Öğrenci Sayılar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415C6F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Ön lisans</w:t>
            </w:r>
            <w:r w:rsidR="002F4875" w:rsidRPr="003F1DDA">
              <w:rPr>
                <w:rFonts w:ascii="Times New Roman" w:hAnsi="Times New Roman" w:cs="Times New Roman"/>
                <w:sz w:val="16"/>
                <w:szCs w:val="16"/>
              </w:rPr>
              <w:t xml:space="preserve">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Beşeri ve Sosyal Bi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imler Programları Toplam Lisans </w:t>
            </w: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Öğrenc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DA44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Doğa ve Mühendislik Bilimleri Programları Toplam Lisans Öğrenci</w:t>
            </w:r>
            <w:r w:rsidR="00DA447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Sağlık Bilimleri Programları Toplam Lisans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415C6F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Açık öğretim</w:t>
            </w:r>
            <w:r w:rsidR="002F4875" w:rsidRPr="003F1DDA">
              <w:rPr>
                <w:rFonts w:ascii="Times New Roman" w:hAnsi="Times New Roman" w:cs="Times New Roman"/>
                <w:sz w:val="16"/>
                <w:szCs w:val="16"/>
              </w:rPr>
              <w:t xml:space="preserve"> Programlarına Kayıtlı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Yabancı Uyruklu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oplam Lisans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Beşeri ve Sosyal Bilimler Programları Toplam Lisansüstü Öğrenc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</w:p>
          <w:p w:rsidR="002F4875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2F4875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2F4875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2F4875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3343EE">
        <w:tc>
          <w:tcPr>
            <w:tcW w:w="2461" w:type="dxa"/>
            <w:shd w:val="clear" w:color="auto" w:fill="DBE5F1" w:themeFill="accent1" w:themeFillTint="33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ANAHTAR PERFORMANS GÖSTERGESİ</w:t>
            </w:r>
          </w:p>
        </w:tc>
        <w:tc>
          <w:tcPr>
            <w:tcW w:w="1013" w:type="dxa"/>
            <w:shd w:val="clear" w:color="auto" w:fill="DBE5F1" w:themeFill="accent1" w:themeFillTint="33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5</w:t>
            </w:r>
          </w:p>
        </w:tc>
        <w:tc>
          <w:tcPr>
            <w:tcW w:w="953" w:type="dxa"/>
            <w:shd w:val="clear" w:color="auto" w:fill="DBE5F1" w:themeFill="accent1" w:themeFillTint="33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6</w:t>
            </w:r>
          </w:p>
        </w:tc>
        <w:tc>
          <w:tcPr>
            <w:tcW w:w="1090" w:type="dxa"/>
            <w:shd w:val="clear" w:color="auto" w:fill="DBE5F1" w:themeFill="accent1" w:themeFillTint="33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7</w:t>
            </w:r>
          </w:p>
        </w:tc>
        <w:tc>
          <w:tcPr>
            <w:tcW w:w="1237" w:type="dxa"/>
            <w:shd w:val="clear" w:color="auto" w:fill="DBE5F1" w:themeFill="accent1" w:themeFillTint="33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8</w:t>
            </w:r>
          </w:p>
        </w:tc>
        <w:tc>
          <w:tcPr>
            <w:tcW w:w="2306" w:type="dxa"/>
            <w:shd w:val="clear" w:color="auto" w:fill="DBE5F1" w:themeFill="accent1" w:themeFillTint="33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SORUMLU BİRİM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Doğa ve Mühendislik Bilimleri Programları Toplam Lisansüstü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Sağlık Bilimleri Programları Toplam Lisansüstü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ezli Yüksek Lisans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ezsiz Yüksek Lisans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oplam Yüksek Lisans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Doktora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415C6F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Ön lisans</w:t>
            </w:r>
            <w:r w:rsidR="002F4875" w:rsidRPr="003F1DDA">
              <w:rPr>
                <w:rFonts w:ascii="Times New Roman" w:hAnsi="Times New Roman" w:cs="Times New Roman"/>
                <w:sz w:val="16"/>
                <w:szCs w:val="16"/>
              </w:rPr>
              <w:t xml:space="preserve"> Mezu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DA44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DA4475" w:rsidRPr="003F1DDA" w:rsidRDefault="00DA44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isans Mezu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DA4475" w:rsidRPr="003F1DDA" w:rsidRDefault="00DA44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DA4475" w:rsidRPr="003F1DDA" w:rsidRDefault="00DA44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DA4475" w:rsidRPr="003F1DDA" w:rsidRDefault="00DA44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DA4475" w:rsidRPr="003F1DDA" w:rsidRDefault="00DA44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DA4475" w:rsidRDefault="00DA44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Yüksek Lisans Mezu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Doktora Mezu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Toplam Mezu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rPr>
          <w:trHeight w:val="632"/>
        </w:trPr>
        <w:tc>
          <w:tcPr>
            <w:tcW w:w="2461" w:type="dxa"/>
            <w:shd w:val="clear" w:color="auto" w:fill="F2F2F2" w:themeFill="background1" w:themeFillShade="F2"/>
          </w:tcPr>
          <w:p w:rsidR="002F4875" w:rsidRPr="00B438D2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Üniversiteden ayrılan toplam yıllık öğrenci sayısı (Mezunlar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Hariç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DA4475" w:rsidRPr="003F1DDA" w:rsidTr="00474C25">
        <w:tc>
          <w:tcPr>
            <w:tcW w:w="9060" w:type="dxa"/>
            <w:gridSpan w:val="6"/>
            <w:shd w:val="clear" w:color="auto" w:fill="F2F2F2" w:themeFill="background1" w:themeFillShade="F2"/>
          </w:tcPr>
          <w:p w:rsidR="00DA4475" w:rsidRPr="00B438D2" w:rsidRDefault="00DA4475" w:rsidP="00DA44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A3224">
              <w:rPr>
                <w:rFonts w:ascii="Times New Roman" w:hAnsi="Times New Roman" w:cs="Times New Roman"/>
                <w:b/>
                <w:sz w:val="16"/>
                <w:szCs w:val="16"/>
              </w:rPr>
              <w:t>Fiziki Alanlar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Araştırma alanları (Lab. vb.) miktarı (m2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Yapı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İdari alanların miktarı (m2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Yapı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Sosyal alanların (Kantin, Kafeterya, Yemekhane, Spor alanı vb.)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miktarı</w:t>
            </w:r>
            <w:proofErr w:type="gramEnd"/>
            <w:r w:rsidRPr="003F1DDA">
              <w:rPr>
                <w:rFonts w:ascii="Times New Roman" w:hAnsi="Times New Roman" w:cs="Times New Roman"/>
                <w:sz w:val="16"/>
                <w:szCs w:val="16"/>
              </w:rPr>
              <w:t xml:space="preserve"> (m2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Yapı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Toplam alanların miktarı (m2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Yapı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sz w:val="16"/>
                <w:szCs w:val="16"/>
              </w:rPr>
              <w:t>Eğitim alanları (Derslik vb.) miktarı (m2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apı İşleri Daire Başkanlığı</w:t>
            </w:r>
          </w:p>
        </w:tc>
      </w:tr>
      <w:tr w:rsidR="002F4875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2F4875" w:rsidRPr="00C707D4" w:rsidRDefault="002F4875" w:rsidP="002F4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07D4">
              <w:rPr>
                <w:rFonts w:ascii="Times New Roman" w:hAnsi="Times New Roman" w:cs="Times New Roman"/>
                <w:b/>
                <w:sz w:val="24"/>
                <w:szCs w:val="24"/>
              </w:rPr>
              <w:t>Eğitim Öğretim</w:t>
            </w:r>
          </w:p>
        </w:tc>
      </w:tr>
      <w:tr w:rsidR="002F4875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ğitim-Öğretim Kadrosu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Kurumda eğiticilerin eğitimine yönelik düzenlenen etkinlik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93A72">
              <w:rPr>
                <w:rFonts w:ascii="Times New Roman" w:hAnsi="Times New Roman" w:cs="Times New Roman"/>
                <w:sz w:val="16"/>
                <w:szCs w:val="16"/>
              </w:rPr>
              <w:t>Personel Daire Başkanlığ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/Sürekli Eğitim Merkezi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B438D2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Kurumda eğiticilerin eğitimi programı kapsamında eğitim alan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öğretim</w:t>
            </w:r>
            <w:proofErr w:type="gramEnd"/>
            <w:r w:rsidRPr="00B438D2">
              <w:rPr>
                <w:rFonts w:ascii="Times New Roman" w:hAnsi="Times New Roman" w:cs="Times New Roman"/>
                <w:sz w:val="16"/>
                <w:szCs w:val="16"/>
              </w:rPr>
              <w:t xml:space="preserve"> üyesi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B71">
              <w:rPr>
                <w:rFonts w:ascii="Times New Roman" w:hAnsi="Times New Roman" w:cs="Times New Roman"/>
                <w:sz w:val="16"/>
                <w:szCs w:val="16"/>
              </w:rPr>
              <w:t>Personel Daire Başkanlığı/Sürekli Eğitim Merkezi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B438D2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Kurumda yürütülen eğiticilerin eğitimi programından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memnuniyet</w:t>
            </w:r>
            <w:proofErr w:type="gramEnd"/>
            <w:r w:rsidRPr="00B438D2">
              <w:rPr>
                <w:rFonts w:ascii="Times New Roman" w:hAnsi="Times New Roman" w:cs="Times New Roman"/>
                <w:sz w:val="16"/>
                <w:szCs w:val="16"/>
              </w:rPr>
              <w:t xml:space="preserve"> oranı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B71">
              <w:rPr>
                <w:rFonts w:ascii="Times New Roman" w:hAnsi="Times New Roman" w:cs="Times New Roman"/>
                <w:sz w:val="16"/>
                <w:szCs w:val="16"/>
              </w:rPr>
              <w:t>Personel Daire Başkanlığı/Sürekli Eğitim Merkezi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B438D2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Öğretim Üyesi değerlendirme anketi ortalaması (öğrenci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değerlendirmeleri</w:t>
            </w:r>
            <w:proofErr w:type="gramEnd"/>
            <w:r w:rsidRPr="00B438D2">
              <w:rPr>
                <w:rFonts w:ascii="Times New Roman" w:hAnsi="Times New Roman" w:cs="Times New Roman"/>
                <w:sz w:val="16"/>
                <w:szCs w:val="16"/>
              </w:rPr>
              <w:t>)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gramların Sürekli İzlenmesi ve Güncellenmesi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Akredite program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EE58E4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Akran değerlendirilmesi yapılan program sayısı (Akredite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olmayan</w:t>
            </w:r>
            <w:proofErr w:type="gramEnd"/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EE58E4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sz w:val="16"/>
                <w:szCs w:val="16"/>
              </w:rPr>
              <w:t xml:space="preserve">İş </w:t>
            </w:r>
            <w:proofErr w:type="gramStart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dünyasının,mezunların</w:t>
            </w:r>
            <w:proofErr w:type="gramEnd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 xml:space="preserve"> yeterlilikleri ile ilgili memnuniyet düzeyi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üm Birimler / Ölçme ve Değerlendirme Merkezi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EE58E4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(TUS sınavında yerleşen mezun sayısı)/(TUS sınavına giren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mezun</w:t>
            </w:r>
            <w:proofErr w:type="gramEnd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 xml:space="preserve">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EE58E4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(DUS sınavında yerleşen mezun sayısı)/(DUS sınavına giren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mezun</w:t>
            </w:r>
            <w:proofErr w:type="gramEnd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 xml:space="preserve">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F4875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2F4875" w:rsidRPr="003F1DDA" w:rsidRDefault="002F4875" w:rsidP="002F487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gramların Tasarımı ve Onay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EE58E4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Kurumun web sayfasından izlenebilen, program bilgi paketi</w:t>
            </w:r>
          </w:p>
          <w:p w:rsidR="002F4875" w:rsidRPr="00EE58E4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tamamlanmış</w:t>
            </w:r>
            <w:proofErr w:type="gramEnd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 xml:space="preserve"> (Ön Lisans + Lisans + Yüksek Lisans + Doktora) programı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  <w:proofErr w:type="gramEnd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 xml:space="preserve"> / (Toplam program sayısı)'na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2F4875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2F4875" w:rsidRPr="00EE58E4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Öğrencilerin kayıtlı oldukları programdan memnuniyet oranı (%</w:t>
            </w:r>
          </w:p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olarak</w:t>
            </w:r>
            <w:proofErr w:type="gramEnd"/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2F4875" w:rsidRPr="003F1DDA" w:rsidRDefault="002F4875" w:rsidP="002F48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282BAB">
        <w:tc>
          <w:tcPr>
            <w:tcW w:w="2461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ANAHTAR PERFORMANS GÖSTERGESİ</w:t>
            </w:r>
          </w:p>
        </w:tc>
        <w:tc>
          <w:tcPr>
            <w:tcW w:w="1013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2015</w:t>
            </w:r>
          </w:p>
        </w:tc>
        <w:tc>
          <w:tcPr>
            <w:tcW w:w="953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2016</w:t>
            </w:r>
          </w:p>
        </w:tc>
        <w:tc>
          <w:tcPr>
            <w:tcW w:w="1090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2017</w:t>
            </w:r>
          </w:p>
        </w:tc>
        <w:tc>
          <w:tcPr>
            <w:tcW w:w="1237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2018</w:t>
            </w:r>
          </w:p>
        </w:tc>
        <w:tc>
          <w:tcPr>
            <w:tcW w:w="2306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SORUMLU BİRİM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lastRenderedPageBreak/>
              <w:t>Lisans programlara kabul edilen öğrencilerin niteliğ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E58E4">
              <w:rPr>
                <w:rFonts w:ascii="Times New Roman" w:hAnsi="Times New Roman" w:cs="Times New Roman"/>
                <w:sz w:val="16"/>
                <w:szCs w:val="16"/>
              </w:rPr>
              <w:t>Lisans Programlarına giriş sıralamasının ortalama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74C25">
        <w:tc>
          <w:tcPr>
            <w:tcW w:w="2461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13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DA447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447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DA4475">
              <w:rPr>
                <w:rFonts w:ascii="Times New Roman" w:hAnsi="Times New Roman" w:cs="Times New Roman"/>
                <w:sz w:val="16"/>
                <w:szCs w:val="16"/>
              </w:rPr>
              <w:t>(Lisans programlarına yerleşen öğrenci sayısı) / (Lisans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DA4475">
              <w:rPr>
                <w:rFonts w:ascii="Times New Roman" w:hAnsi="Times New Roman" w:cs="Times New Roman"/>
                <w:sz w:val="16"/>
                <w:szCs w:val="16"/>
              </w:rPr>
              <w:t>programlarını</w:t>
            </w:r>
            <w:proofErr w:type="gramEnd"/>
            <w:r w:rsidRPr="00DA4475">
              <w:rPr>
                <w:rFonts w:ascii="Times New Roman" w:hAnsi="Times New Roman" w:cs="Times New Roman"/>
                <w:sz w:val="16"/>
                <w:szCs w:val="16"/>
              </w:rPr>
              <w:t xml:space="preserve"> tercih eden toplam öğrenci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sans programlarında yan dal ve çift ana dal program oran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Çift ana dala izin veren lisans program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A4475">
              <w:rPr>
                <w:rFonts w:ascii="Times New Roman" w:hAnsi="Times New Roman" w:cs="Times New Roman"/>
                <w:sz w:val="16"/>
                <w:szCs w:val="16"/>
              </w:rPr>
              <w:t>Yan dala izin veren lisans program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sans programlarında yan dal ve çift ana dal programlarına katılan öğrenci oran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Çift ana dal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Yan dal lisans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Çift anadal yapan lisans öğrenci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Yan dal yapan lisans öğrenci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isiplinlerarası lisansüstü program oran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isiplinlerarası tezli yüksek lisans program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isiplinlerarası tezsiz yüksek lisans program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isiplinlerarası toplam doktora program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luslarasılaşma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URAP Dünya Sıralama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Webometrics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SCOPUS (SCIMAGO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USNEWS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6E00">
              <w:rPr>
                <w:rFonts w:ascii="Times New Roman" w:hAnsi="Times New Roman" w:cs="Times New Roman"/>
                <w:sz w:val="16"/>
                <w:szCs w:val="16"/>
              </w:rPr>
              <w:t xml:space="preserve">Times </w:t>
            </w:r>
            <w:proofErr w:type="spellStart"/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Higher</w:t>
            </w:r>
            <w:proofErr w:type="spellEnd"/>
            <w:r w:rsidRPr="00316E0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Education</w:t>
            </w:r>
            <w:proofErr w:type="spellEnd"/>
            <w:r w:rsidRPr="00316E00">
              <w:rPr>
                <w:rFonts w:ascii="Times New Roman" w:hAnsi="Times New Roman" w:cs="Times New Roman"/>
                <w:sz w:val="16"/>
                <w:szCs w:val="16"/>
              </w:rPr>
              <w:t xml:space="preserve"> (THE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316E00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LEIDEN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316E00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6E00">
              <w:rPr>
                <w:rFonts w:ascii="Times New Roman" w:hAnsi="Times New Roman" w:cs="Times New Roman"/>
                <w:sz w:val="16"/>
                <w:szCs w:val="16"/>
              </w:rPr>
              <w:t xml:space="preserve">Web Of </w:t>
            </w:r>
            <w:proofErr w:type="spellStart"/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Sciences</w:t>
            </w:r>
            <w:proofErr w:type="spellEnd"/>
            <w:r w:rsidRPr="00316E00">
              <w:rPr>
                <w:rFonts w:ascii="Times New Roman" w:hAnsi="Times New Roman" w:cs="Times New Roman"/>
                <w:sz w:val="16"/>
                <w:szCs w:val="16"/>
              </w:rPr>
              <w:t xml:space="preserve"> (RUR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316E00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NTU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316E00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CWUR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316E00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16E00">
              <w:rPr>
                <w:rFonts w:ascii="Times New Roman" w:hAnsi="Times New Roman" w:cs="Times New Roman"/>
                <w:sz w:val="16"/>
                <w:szCs w:val="16"/>
              </w:rPr>
              <w:t>ARWU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eğişim Programları ile Gelen Toplam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eğişim Programları ile Giden Toplam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151189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eğişim Programları ile Gelen Toplam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151189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eğişim Programları ile Giden Toplam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151189">
              <w:rPr>
                <w:rFonts w:ascii="Times New Roman" w:hAnsi="Times New Roman" w:cs="Times New Roman"/>
                <w:sz w:val="16"/>
                <w:szCs w:val="16"/>
              </w:rPr>
              <w:t>Dış İlişkiler Ofisi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zun bilgileri dağılım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İşe yerleşmiş mezu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EB1CFA"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Mezunlar arasından lisansüstü öğrenime devam etme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EB1CFA"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Normal öğrenim süresi içinde mezun olan öğrenci sayısı toplamı) / (Normal öğrenim süresi içinde mezun olması gereken öğrenci</w:t>
            </w:r>
          </w:p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ayısı</w:t>
            </w:r>
            <w:proofErr w:type="gramEnd"/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) oran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(Normal öğrenim süresi içinde mezun olan </w:t>
            </w:r>
            <w:proofErr w:type="spell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nlisans</w:t>
            </w:r>
            <w:proofErr w:type="spell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 öğrenci</w:t>
            </w:r>
          </w:p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  <w:proofErr w:type="gram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) / (Normal öğrenim süresi içinde mezun olması gereken </w:t>
            </w:r>
            <w:proofErr w:type="spell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nlisans</w:t>
            </w:r>
            <w:proofErr w:type="spellEnd"/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ğrenci</w:t>
            </w:r>
            <w:proofErr w:type="gram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(Normal öğrenim süresi içinde mezun olan lisans öğrenci sayısı)</w:t>
            </w:r>
          </w:p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/ (Normal öğrenim süresi içinde mezun olması gereken lisan öğrencisi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  <w:proofErr w:type="gram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BD1205"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(Normal öğrenim süresi içinde mezun olan yüksek lisans</w:t>
            </w:r>
          </w:p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ğrenci</w:t>
            </w:r>
            <w:proofErr w:type="gram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 sayısı) / (Normal öğrenim süresi içinde mezun olması gereke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yüksek</w:t>
            </w:r>
            <w:proofErr w:type="gram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 lisans öğrenci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BD1205"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(Normal öğrenim süre içinde mezun olan doktora öğrenci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  <w:proofErr w:type="gram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) / (Normal öğrenim süresi içinde mezun olması gereken doktor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bookmarkStart w:id="0" w:name="_GoBack"/>
            <w:bookmarkEnd w:id="0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ğrenci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BD1205"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74C25">
        <w:tc>
          <w:tcPr>
            <w:tcW w:w="2461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ANAHTAR PERFORMANS GÖSTERGESİ</w:t>
            </w:r>
          </w:p>
        </w:tc>
        <w:tc>
          <w:tcPr>
            <w:tcW w:w="1013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5</w:t>
            </w:r>
          </w:p>
        </w:tc>
        <w:tc>
          <w:tcPr>
            <w:tcW w:w="953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6</w:t>
            </w:r>
          </w:p>
        </w:tc>
        <w:tc>
          <w:tcPr>
            <w:tcW w:w="1090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7</w:t>
            </w:r>
          </w:p>
        </w:tc>
        <w:tc>
          <w:tcPr>
            <w:tcW w:w="1237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8</w:t>
            </w:r>
          </w:p>
        </w:tc>
        <w:tc>
          <w:tcPr>
            <w:tcW w:w="2306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SORUMLU BİRİM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(Normal öğrenim süresi içinde mezun olan öğrenci sayısı</w:t>
            </w:r>
          </w:p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toplamı</w:t>
            </w:r>
            <w:proofErr w:type="gram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) / (Normal öğrenim süresi içinde mezun olması gereke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ğrenci</w:t>
            </w:r>
            <w:proofErr w:type="gram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E3A">
              <w:rPr>
                <w:rFonts w:ascii="Times New Roman" w:hAnsi="Times New Roman" w:cs="Times New Roman"/>
                <w:sz w:val="16"/>
                <w:szCs w:val="16"/>
              </w:rPr>
              <w:t>Öğrenci İşleri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ğrenci başına düşen üniversite kütüphanesindeki kaynak sayıs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(Kurum kütüphanesinde mevcut toplam kaynak sayısı) /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(Öğrenci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ütüphane ve Dokümantasyon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ğrenci Oranlar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Beşeri ve sosyal bilimler Lisans ve Lisansüstü Programları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ğrenci Sayısı /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B74078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Beşeri ve sosyal bilimler Lisans ve Lisansüstü Programları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ğrenci Sayısı / 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B74078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Doğa ve </w:t>
            </w:r>
            <w:proofErr w:type="spell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Mühendislikbilimleri</w:t>
            </w:r>
            <w:proofErr w:type="spell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 Lisans ve Lisansüstü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Programların Öğrenci Sayısı/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Doğa ve </w:t>
            </w:r>
            <w:proofErr w:type="spell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Mühendislikbilimleri</w:t>
            </w:r>
            <w:proofErr w:type="spell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 Lisans ve Lisansüstü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Programların Öğrenci Sayısı/ 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Sağlık bilimleri Lisans ve Lisansüstü Programların Öğrenci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Sayısı/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Sağlık bilimleri Lisans ve Lisansüstü Programların Öğrenci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Sayısı/ 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nlisans</w:t>
            </w:r>
            <w:proofErr w:type="spell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 Programların Öğrenci Sayısı/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Lisansüstü Programlardaki Öğrenci Sayısı/Lisans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Programlarındaki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Lisansüstü Programlardaki Öğrenci Sayısı/Toplam Öğrenci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Öğrenci Sayısı/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oktora mezun sayısı/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oktora programındaki öğrenci sayısı/öğretim üyes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Yabancı Uyruklu Öğrenci Sayısı/Toplam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66F6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Yabancı Uyruklu Öğretim elemanı Sayısı/Toplam Öğretim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elemanı</w:t>
            </w:r>
            <w:proofErr w:type="gramEnd"/>
            <w:r w:rsidRPr="00E66F66">
              <w:rPr>
                <w:rFonts w:ascii="Times New Roman" w:hAnsi="Times New Roman" w:cs="Times New Roman"/>
                <w:sz w:val="16"/>
                <w:szCs w:val="16"/>
              </w:rPr>
              <w:t xml:space="preserve">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Doktora öğrenci sayısı / Toplam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Üniversiteden ayrılan yıllık öğrenci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İdari personel sayısı/ Toplam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66F66">
              <w:rPr>
                <w:rFonts w:ascii="Times New Roman" w:hAnsi="Times New Roman" w:cs="Times New Roman"/>
                <w:sz w:val="16"/>
                <w:szCs w:val="16"/>
              </w:rPr>
              <w:t>İdari personel sayısı/ Öğretim eleman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r w:rsidRPr="0022235B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ğretim Üyesi Başına Haftalık Ortalama Ders Yükü Miktar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Ders veren kadrolu öğretim elemanlarının haftalık ders saati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sayısının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iki dönemlik ortalama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ilgi İşlem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C707D4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07D4">
              <w:rPr>
                <w:rFonts w:ascii="Times New Roman" w:hAnsi="Times New Roman" w:cs="Times New Roman"/>
                <w:b/>
                <w:sz w:val="24"/>
                <w:szCs w:val="24"/>
              </w:rPr>
              <w:t>Kalite Güvence Sistemi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Kurumun </w:t>
            </w:r>
            <w:proofErr w:type="gramStart"/>
            <w:r w:rsidRPr="00650ED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isyon</w:t>
            </w:r>
            <w:proofErr w:type="gramEnd"/>
            <w:r w:rsidRPr="00650ED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 vizyon, stratejik hedefler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Kurumun stratejik planında yer alan eğitim ve öğretim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faaliyetlerine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ilişkin hedefleri gerçekleştirme yüzdesi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ateji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Kurumun stratejik planında yer alan araştırma faaliyetlerine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ilişkin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hedefleri gerçekleştirme yüzdesi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ateji Daire Başkanlığı</w:t>
            </w:r>
          </w:p>
        </w:tc>
      </w:tr>
      <w:tr w:rsidR="0099706B" w:rsidRPr="003F1DDA" w:rsidTr="00474C25">
        <w:tc>
          <w:tcPr>
            <w:tcW w:w="2461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ANAHTAR PERFORMANS GÖSTERGESİ</w:t>
            </w:r>
          </w:p>
        </w:tc>
        <w:tc>
          <w:tcPr>
            <w:tcW w:w="1013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5</w:t>
            </w:r>
          </w:p>
        </w:tc>
        <w:tc>
          <w:tcPr>
            <w:tcW w:w="953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6</w:t>
            </w:r>
          </w:p>
        </w:tc>
        <w:tc>
          <w:tcPr>
            <w:tcW w:w="1090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7</w:t>
            </w:r>
          </w:p>
        </w:tc>
        <w:tc>
          <w:tcPr>
            <w:tcW w:w="1237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8</w:t>
            </w:r>
          </w:p>
        </w:tc>
        <w:tc>
          <w:tcPr>
            <w:tcW w:w="2306" w:type="dxa"/>
            <w:shd w:val="clear" w:color="auto" w:fill="DBE5F1" w:themeFill="accent1" w:themeFillTint="33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SORUMLU BİRİM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Kurumun stratejik planında yer alan idari faaliyetlerine ilişki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hedefleri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gerçekleştirme yüzdesi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ateji Daire Başkanlığı</w:t>
            </w:r>
          </w:p>
        </w:tc>
      </w:tr>
      <w:tr w:rsidR="0099706B" w:rsidRPr="003F1DDA" w:rsidTr="00460B71">
        <w:trPr>
          <w:trHeight w:val="992"/>
        </w:trPr>
        <w:tc>
          <w:tcPr>
            <w:tcW w:w="2461" w:type="dxa"/>
            <w:shd w:val="clear" w:color="auto" w:fill="F2F2F2" w:themeFill="background1" w:themeFillShade="F2"/>
          </w:tcPr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Kurumun stratejik planında yer alan toplumsal hizmet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faaliyetlerine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ilişkin hedefleri gerçekleştirme yüzdesi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ateji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alite Komisyonunun faaliyetler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Kalite kültürünü yaygınlaştırma amacıyla ilgili yılda kurumunuzca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düzenlenen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toplantı, </w:t>
            </w:r>
            <w:proofErr w:type="spell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çalıştay</w:t>
            </w:r>
            <w:proofErr w:type="spell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vb. faaliyet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Kurumun iç paydaşlarının kurumun yürüttüğü kalite güvencesi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çalışmalarından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memnuniyet oranı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Kurumun dış paydaşlarının kurumun yürüttüğü kalite güvencesi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çalışmalarından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memnuniyet oranı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99706B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Kurumun iç paydaşları ile kalite süreçleri kapsamında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gerçekleştirdiği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yıllık geribildirim ve değerlendirme toplantılarını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650ED2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Kurumun dış paydaşları ile kalite süreçleri kapsamında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>gerçekleştirdiği</w:t>
            </w:r>
            <w:proofErr w:type="gramEnd"/>
            <w:r w:rsidRPr="00650ED2">
              <w:rPr>
                <w:rFonts w:ascii="Times New Roman" w:hAnsi="Times New Roman" w:cs="Times New Roman"/>
                <w:sz w:val="16"/>
                <w:szCs w:val="16"/>
              </w:rPr>
              <w:t xml:space="preserve"> yıllık geribildirim ve değerlendirme toplantılarını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C707D4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707D4">
              <w:rPr>
                <w:rFonts w:ascii="Times New Roman" w:hAnsi="Times New Roman" w:cs="Times New Roman"/>
                <w:b/>
                <w:sz w:val="24"/>
                <w:szCs w:val="24"/>
              </w:rPr>
              <w:t>Araştırma Geliştirme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0ED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ğretim Üyesi Başına Yayın Oranlar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8105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SCI, SSCI ve A&amp;HCI endeksli dergilerd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ortalama yıllık makale ve derleme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kademik Birimler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474C2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Uluslararası işbirliği ile yapılan SCI, SSCI ve</w:t>
            </w:r>
          </w:p>
          <w:p w:rsidR="0099706B" w:rsidRPr="00E8105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A&amp;HCI endeksli dergilerde ortalama yıllık makale ve derleme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kademik Birimler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474C2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Öğretim üyesi başına SCI, SSCI ve A&amp;HCI endeksli dergilerde</w:t>
            </w:r>
          </w:p>
          <w:p w:rsidR="0099706B" w:rsidRPr="00E8105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ortalama</w:t>
            </w:r>
            <w:proofErr w:type="gramEnd"/>
            <w:r w:rsidRPr="00474C25">
              <w:rPr>
                <w:rFonts w:ascii="Times New Roman" w:hAnsi="Times New Roman" w:cs="Times New Roman"/>
                <w:sz w:val="16"/>
                <w:szCs w:val="16"/>
              </w:rPr>
              <w:t xml:space="preserve"> yıllık makale ve derleme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474C2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Öğretim üyesi başına uluslararası işbirliği ile yapılan SCI, SSCI ve</w:t>
            </w:r>
          </w:p>
          <w:p w:rsidR="0099706B" w:rsidRPr="00E8105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A&amp;HCI endeksli dergilerde ortalama yıllık makale ve derleme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8105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81056">
              <w:rPr>
                <w:rFonts w:ascii="Times New Roman" w:hAnsi="Times New Roman" w:cs="Times New Roman"/>
                <w:sz w:val="16"/>
                <w:szCs w:val="16"/>
              </w:rPr>
              <w:t>Bilimsel yayın puanı (4.1.1 numaralı göstergede verilen her bir yayın için ilgili dergi güncel etki faktörü yazılarak alt alta toplanmasıyla elde edilen toplam etki puanının toplam yayın sayısına oranını ifade</w:t>
            </w:r>
          </w:p>
          <w:p w:rsidR="0099706B" w:rsidRPr="00E8105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81056">
              <w:rPr>
                <w:rFonts w:ascii="Times New Roman" w:hAnsi="Times New Roman" w:cs="Times New Roman"/>
                <w:sz w:val="16"/>
                <w:szCs w:val="16"/>
              </w:rPr>
              <w:t>etmektedir</w:t>
            </w:r>
            <w:proofErr w:type="gramEnd"/>
            <w:r w:rsidRPr="00E81056">
              <w:rPr>
                <w:rFonts w:ascii="Times New Roman" w:hAnsi="Times New Roman" w:cs="Times New Roman"/>
                <w:sz w:val="16"/>
                <w:szCs w:val="16"/>
              </w:rPr>
              <w:t>.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E81056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8105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tıf Oranlar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8105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81056">
              <w:rPr>
                <w:rFonts w:ascii="Times New Roman" w:hAnsi="Times New Roman" w:cs="Times New Roman"/>
                <w:sz w:val="16"/>
                <w:szCs w:val="16"/>
              </w:rPr>
              <w:t>Atıf puanı (Öğretim üyesi başına üniversite adresli yayınlara 4.1.1</w:t>
            </w:r>
          </w:p>
          <w:p w:rsidR="0099706B" w:rsidRPr="00E8105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81056">
              <w:rPr>
                <w:rFonts w:ascii="Times New Roman" w:hAnsi="Times New Roman" w:cs="Times New Roman"/>
                <w:sz w:val="16"/>
                <w:szCs w:val="16"/>
              </w:rPr>
              <w:t>numaralı</w:t>
            </w:r>
            <w:proofErr w:type="gramEnd"/>
            <w:r w:rsidRPr="00E81056">
              <w:rPr>
                <w:rFonts w:ascii="Times New Roman" w:hAnsi="Times New Roman" w:cs="Times New Roman"/>
                <w:sz w:val="16"/>
                <w:szCs w:val="16"/>
              </w:rPr>
              <w:t xml:space="preserve"> göstergede tanımlanan endekslerdeki dergilerde yapılan</w:t>
            </w:r>
          </w:p>
          <w:p w:rsidR="0099706B" w:rsidRPr="00E81056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E81056">
              <w:rPr>
                <w:rFonts w:ascii="Times New Roman" w:hAnsi="Times New Roman" w:cs="Times New Roman"/>
                <w:sz w:val="16"/>
                <w:szCs w:val="16"/>
              </w:rPr>
              <w:t>ortalama</w:t>
            </w:r>
            <w:proofErr w:type="gramEnd"/>
            <w:r w:rsidRPr="00E81056">
              <w:rPr>
                <w:rFonts w:ascii="Times New Roman" w:hAnsi="Times New Roman" w:cs="Times New Roman"/>
                <w:sz w:val="16"/>
                <w:szCs w:val="16"/>
              </w:rPr>
              <w:t xml:space="preserve"> yıllık atıf sayısını ifade etmektedir.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steklenen Projelerin Dağılım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Öğretim üyesi başına tamamlanan yıllık kurum dışında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desteklenen</w:t>
            </w:r>
            <w:proofErr w:type="gram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proje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je Yönetim Ofisi</w:t>
            </w:r>
          </w:p>
        </w:tc>
      </w:tr>
      <w:tr w:rsidR="0099706B" w:rsidRPr="003F1DDA" w:rsidTr="00C314C2">
        <w:tc>
          <w:tcPr>
            <w:tcW w:w="2461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ANAHTAR PERFORMANS GÖSTERGESİ</w:t>
            </w:r>
          </w:p>
        </w:tc>
        <w:tc>
          <w:tcPr>
            <w:tcW w:w="1013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5</w:t>
            </w:r>
          </w:p>
        </w:tc>
        <w:tc>
          <w:tcPr>
            <w:tcW w:w="953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6</w:t>
            </w:r>
          </w:p>
        </w:tc>
        <w:tc>
          <w:tcPr>
            <w:tcW w:w="1090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7</w:t>
            </w:r>
          </w:p>
        </w:tc>
        <w:tc>
          <w:tcPr>
            <w:tcW w:w="1237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8</w:t>
            </w:r>
          </w:p>
        </w:tc>
        <w:tc>
          <w:tcPr>
            <w:tcW w:w="2306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SORUMLU BİRİM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Öğretim üyesi başına devam eden kurum dışından desteklene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proje</w:t>
            </w:r>
            <w:proofErr w:type="gram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je Yönetim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Öğretim üyesi başına tamamlanan yıllık kurum dışında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desteklenen</w:t>
            </w:r>
            <w:proofErr w:type="gram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projelerin toplam bütçesi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je Yönetim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Devam eden dış destekli toplam proje bütçesinin devam ede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dış</w:t>
            </w:r>
            <w:proofErr w:type="gram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destekli proje sayısına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je Yönetim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Öğretim üyesi başına tamamlanan ortalama yıllık uluslararası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işbirlikli</w:t>
            </w:r>
            <w:proofErr w:type="spellEnd"/>
            <w:proofErr w:type="gram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proje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je Yönetim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Öğretim üyesi başına devam eden uluslararası </w:t>
            </w:r>
            <w:proofErr w:type="spell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işbirlikli</w:t>
            </w:r>
            <w:proofErr w:type="spell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proje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  <w:proofErr w:type="gramEnd"/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je Yönetim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Öğretim üyesi başına tamamlanan ortalama yıllık uluslararası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işbirlikli</w:t>
            </w:r>
            <w:proofErr w:type="spellEnd"/>
            <w:proofErr w:type="gram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projelerin toplam bütçesi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je Yönetim Ofis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Öğretim üyesi başına devam eden uluslararası </w:t>
            </w:r>
            <w:proofErr w:type="spell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işbirlikli</w:t>
            </w:r>
            <w:proofErr w:type="spell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projelerin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toplam</w:t>
            </w:r>
            <w:proofErr w:type="gram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bütçesi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je Yönetim Ofisi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ilimsel Çalışma Gruplarının Sayıs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Öğretim üyesi başına tezli yüksek lisans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Öğretim üyesi başına doktora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Öğretim üyesi başına ortalama yıllık doktora mezu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YÖK 100/2000 Doktora Burs Programındaki Ala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zel Kalem Müdü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YÖK 100/2000 Doktora Burs Programındaki Öğrenc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Özel Kalem Müdü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atent Belgesi Sayıs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</w:t>
            </w: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lusal patent belge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kademik Birimler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</w:t>
            </w: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luslararası patent belge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  <w:proofErr w:type="gramEnd"/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kademik Birimler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Öğretim üyesi başına ortalama yıllık ulusal patent belge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Öğretim üyesi başına ortalama yıllık uluslararası patent belge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sayısı</w:t>
            </w:r>
            <w:proofErr w:type="gramEnd"/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74C25"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aydalı Model/Endüstriyel Tasarım Belgesi Sayıs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ıllık faydalı model ve endüstriyel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tasarım</w:t>
            </w:r>
            <w:proofErr w:type="gramEnd"/>
            <w:r w:rsidRPr="00AC6945">
              <w:rPr>
                <w:rFonts w:ascii="Times New Roman" w:hAnsi="Times New Roman" w:cs="Times New Roman"/>
                <w:sz w:val="16"/>
                <w:szCs w:val="16"/>
              </w:rPr>
              <w:t xml:space="preserve">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kademik Birimler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3343EE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43EE">
              <w:rPr>
                <w:rFonts w:ascii="Times New Roman" w:hAnsi="Times New Roman" w:cs="Times New Roman"/>
                <w:sz w:val="16"/>
                <w:szCs w:val="16"/>
              </w:rPr>
              <w:t>Öğretim üyesi başına ortalama yıllık faydalı model ve endüstriyel</w:t>
            </w:r>
          </w:p>
          <w:p w:rsidR="0099706B" w:rsidRPr="00AC6945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3343EE">
              <w:rPr>
                <w:rFonts w:ascii="Times New Roman" w:hAnsi="Times New Roman" w:cs="Times New Roman"/>
                <w:sz w:val="16"/>
                <w:szCs w:val="16"/>
              </w:rPr>
              <w:t>tasarım</w:t>
            </w:r>
            <w:proofErr w:type="gramEnd"/>
            <w:r w:rsidRPr="003343EE">
              <w:rPr>
                <w:rFonts w:ascii="Times New Roman" w:hAnsi="Times New Roman" w:cs="Times New Roman"/>
                <w:sz w:val="16"/>
                <w:szCs w:val="16"/>
              </w:rPr>
              <w:t xml:space="preserve">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C694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eknopark’da</w:t>
            </w:r>
            <w:proofErr w:type="spellEnd"/>
            <w:r w:rsidRPr="00AC6945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Faal Firma Sayıs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C6945">
              <w:rPr>
                <w:rFonts w:ascii="Times New Roman" w:hAnsi="Times New Roman" w:cs="Times New Roman"/>
                <w:sz w:val="16"/>
                <w:szCs w:val="16"/>
              </w:rPr>
              <w:t>Faal olan öğretim üyesi teknoloji şirketi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dül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C707D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TÜBA ve TÜBİTAK ödüllü öğretim üyesi sayısı (TÜBA çeviri ödülü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hariç</w:t>
            </w:r>
            <w:proofErr w:type="gramEnd"/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kademik Birimler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Uluslararası ödüller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kademik Birimler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C707D4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sz w:val="16"/>
                <w:szCs w:val="16"/>
              </w:rPr>
              <w:t>Yönetim Sistemi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inansal Kaynak Yönetimi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Cari transfer Giderleri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ateji ve Geliştirme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Sermaye Giderleri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ateji ve Geliş</w:t>
            </w: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tirme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Kültür-Sanat-Spor Giderleri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ateji ve Geliş</w:t>
            </w: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tirme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Dış fonların bütçeye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ateji ve Geliş</w:t>
            </w:r>
            <w:r w:rsidRPr="006008F0">
              <w:rPr>
                <w:rFonts w:ascii="Times New Roman" w:hAnsi="Times New Roman" w:cs="Times New Roman"/>
                <w:sz w:val="16"/>
                <w:szCs w:val="16"/>
              </w:rPr>
              <w:t>tirme Daire Başkanlığı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Fiziki Alan Oranlar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C707D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(Araştırma Alanı Miktarı) / (Toplam Öğretim Elemanı Sayısı)</w:t>
            </w:r>
          </w:p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oranı</w:t>
            </w:r>
            <w:proofErr w:type="gramEnd"/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(Eğitim Alanı Miktarı) / (Toplam Öğrenci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5A5607">
        <w:tc>
          <w:tcPr>
            <w:tcW w:w="2461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ANAHTAR PERFORMANS GÖSTERGESİ</w:t>
            </w:r>
          </w:p>
        </w:tc>
        <w:tc>
          <w:tcPr>
            <w:tcW w:w="1013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5</w:t>
            </w:r>
          </w:p>
        </w:tc>
        <w:tc>
          <w:tcPr>
            <w:tcW w:w="953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6</w:t>
            </w:r>
          </w:p>
        </w:tc>
        <w:tc>
          <w:tcPr>
            <w:tcW w:w="1090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7</w:t>
            </w:r>
          </w:p>
        </w:tc>
        <w:tc>
          <w:tcPr>
            <w:tcW w:w="1237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2018</w:t>
            </w:r>
          </w:p>
        </w:tc>
        <w:tc>
          <w:tcPr>
            <w:tcW w:w="2306" w:type="dxa"/>
            <w:shd w:val="clear" w:color="auto" w:fill="DBE5F1" w:themeFill="accent1" w:themeFillTint="33"/>
          </w:tcPr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F1DDA">
              <w:rPr>
                <w:rFonts w:ascii="Times New Roman" w:hAnsi="Times New Roman" w:cs="Times New Roman"/>
                <w:b/>
                <w:sz w:val="16"/>
                <w:szCs w:val="16"/>
              </w:rPr>
              <w:t>SORUMLU BİRİM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lastRenderedPageBreak/>
              <w:t>-</w:t>
            </w: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(İdari Alan Miktarı) / (Toplam Öğrenci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(Sosyal Alan Miktarı) / (Toplam Öğrenci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  <w:r w:rsidRPr="00C707D4">
              <w:rPr>
                <w:rFonts w:ascii="Times New Roman" w:hAnsi="Times New Roman" w:cs="Times New Roman"/>
                <w:sz w:val="16"/>
                <w:szCs w:val="16"/>
              </w:rPr>
              <w:t>(Toplam Alan) / (Toplam Öğrenci Sayısı) oran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3F1DDA" w:rsidRDefault="0099706B" w:rsidP="0099706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707D4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mnuniyet Oran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43AFD">
              <w:rPr>
                <w:rFonts w:ascii="Times New Roman" w:hAnsi="Times New Roman" w:cs="Times New Roman"/>
                <w:sz w:val="16"/>
                <w:szCs w:val="16"/>
              </w:rPr>
              <w:t>Akademik personel memnuniyeti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43AFD">
              <w:rPr>
                <w:rFonts w:ascii="Times New Roman" w:hAnsi="Times New Roman" w:cs="Times New Roman"/>
                <w:sz w:val="16"/>
                <w:szCs w:val="16"/>
              </w:rPr>
              <w:t>İdari personel memnuniyet oranı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43AFD">
              <w:rPr>
                <w:rFonts w:ascii="Times New Roman" w:hAnsi="Times New Roman" w:cs="Times New Roman"/>
                <w:sz w:val="16"/>
                <w:szCs w:val="16"/>
              </w:rPr>
              <w:t>Öğrencinin genel memnuniyeti (% olarak)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alite Koordinatörlüğü</w:t>
            </w:r>
          </w:p>
        </w:tc>
      </w:tr>
      <w:tr w:rsidR="0099706B" w:rsidRPr="003F1DDA" w:rsidTr="00460B71">
        <w:tc>
          <w:tcPr>
            <w:tcW w:w="9060" w:type="dxa"/>
            <w:gridSpan w:val="6"/>
            <w:shd w:val="clear" w:color="auto" w:fill="F2F2F2" w:themeFill="background1" w:themeFillShade="F2"/>
          </w:tcPr>
          <w:p w:rsidR="0099706B" w:rsidRPr="00643AFD" w:rsidRDefault="0099706B" w:rsidP="0099706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43AFD">
              <w:rPr>
                <w:rFonts w:ascii="Times New Roman" w:hAnsi="Times New Roman" w:cs="Times New Roman"/>
                <w:b/>
                <w:sz w:val="16"/>
                <w:szCs w:val="16"/>
              </w:rPr>
              <w:t>Toplumsal Katk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43AFD">
              <w:rPr>
                <w:rFonts w:ascii="Times New Roman" w:hAnsi="Times New Roman" w:cs="Times New Roman"/>
                <w:sz w:val="16"/>
                <w:szCs w:val="16"/>
              </w:rPr>
              <w:t>Sosyal sorumluluk projelerinin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üm Birimler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43AFD">
              <w:rPr>
                <w:rFonts w:ascii="Times New Roman" w:hAnsi="Times New Roman" w:cs="Times New Roman"/>
                <w:sz w:val="16"/>
                <w:szCs w:val="16"/>
              </w:rPr>
              <w:t>Öğrenci toplulukları sayısı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ğlık Kültür ve Spor Daire Başkanlığı</w:t>
            </w:r>
          </w:p>
        </w:tc>
      </w:tr>
      <w:tr w:rsidR="0099706B" w:rsidRPr="003F1DDA" w:rsidTr="00460B71">
        <w:tc>
          <w:tcPr>
            <w:tcW w:w="2461" w:type="dxa"/>
            <w:shd w:val="clear" w:color="auto" w:fill="F2F2F2" w:themeFill="background1" w:themeFillShade="F2"/>
          </w:tcPr>
          <w:p w:rsidR="0099706B" w:rsidRPr="00EE58E4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43AFD">
              <w:rPr>
                <w:rFonts w:ascii="Times New Roman" w:hAnsi="Times New Roman" w:cs="Times New Roman"/>
                <w:sz w:val="16"/>
                <w:szCs w:val="16"/>
              </w:rPr>
              <w:t>SEM yıllık eğitim saati</w:t>
            </w:r>
          </w:p>
        </w:tc>
        <w:tc>
          <w:tcPr>
            <w:tcW w:w="101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3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F2F2F2" w:themeFill="background1" w:themeFillShade="F2"/>
          </w:tcPr>
          <w:p w:rsidR="0099706B" w:rsidRPr="003F1DDA" w:rsidRDefault="0099706B" w:rsidP="009970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ürekli Eğitim Merkezi</w:t>
            </w:r>
          </w:p>
        </w:tc>
      </w:tr>
    </w:tbl>
    <w:p w:rsidR="00E87C7F" w:rsidRPr="00C571F1" w:rsidRDefault="00E87C7F" w:rsidP="00DA4475">
      <w:pPr>
        <w:rPr>
          <w:b/>
          <w:sz w:val="24"/>
          <w:szCs w:val="24"/>
        </w:rPr>
      </w:pPr>
    </w:p>
    <w:sectPr w:rsidR="00E87C7F" w:rsidRPr="00C571F1" w:rsidSect="00C571F1">
      <w:headerReference w:type="default" r:id="rId6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272C" w:rsidRDefault="00CC272C" w:rsidP="00316E00">
      <w:pPr>
        <w:spacing w:after="0" w:line="240" w:lineRule="auto"/>
      </w:pPr>
      <w:r>
        <w:separator/>
      </w:r>
    </w:p>
  </w:endnote>
  <w:endnote w:type="continuationSeparator" w:id="0">
    <w:p w:rsidR="00CC272C" w:rsidRDefault="00CC272C" w:rsidP="00316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272C" w:rsidRDefault="00CC272C" w:rsidP="00316E00">
      <w:pPr>
        <w:spacing w:after="0" w:line="240" w:lineRule="auto"/>
      </w:pPr>
      <w:r>
        <w:separator/>
      </w:r>
    </w:p>
  </w:footnote>
  <w:footnote w:type="continuationSeparator" w:id="0">
    <w:p w:rsidR="00CC272C" w:rsidRDefault="00CC272C" w:rsidP="00316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pPr w:leftFromText="141" w:rightFromText="141" w:vertAnchor="page" w:horzAnchor="margin" w:tblpY="1822"/>
      <w:tblW w:w="0" w:type="auto"/>
      <w:tblLook w:val="04A0" w:firstRow="1" w:lastRow="0" w:firstColumn="1" w:lastColumn="0" w:noHBand="0" w:noVBand="1"/>
    </w:tblPr>
    <w:tblGrid>
      <w:gridCol w:w="2461"/>
      <w:gridCol w:w="1013"/>
      <w:gridCol w:w="953"/>
      <w:gridCol w:w="1090"/>
      <w:gridCol w:w="1237"/>
      <w:gridCol w:w="2306"/>
    </w:tblGrid>
    <w:tr w:rsidR="00474C25" w:rsidRPr="00316E00" w:rsidTr="00474C25">
      <w:tc>
        <w:tcPr>
          <w:tcW w:w="2461" w:type="dxa"/>
          <w:shd w:val="clear" w:color="auto" w:fill="DBE5F1" w:themeFill="accent1" w:themeFillTint="33"/>
        </w:tcPr>
        <w:p w:rsidR="00474C25" w:rsidRPr="00316E00" w:rsidRDefault="00474C25" w:rsidP="00316E00">
          <w:pPr>
            <w:pStyle w:val="stBilgi"/>
            <w:rPr>
              <w:b/>
            </w:rPr>
          </w:pPr>
          <w:r w:rsidRPr="00316E00">
            <w:rPr>
              <w:b/>
            </w:rPr>
            <w:t>ANAHTAR PERFORMANS GÖSTERGESİ</w:t>
          </w:r>
        </w:p>
      </w:tc>
      <w:tc>
        <w:tcPr>
          <w:tcW w:w="1013" w:type="dxa"/>
          <w:shd w:val="clear" w:color="auto" w:fill="DBE5F1" w:themeFill="accent1" w:themeFillTint="33"/>
        </w:tcPr>
        <w:p w:rsidR="00474C25" w:rsidRPr="00316E00" w:rsidRDefault="00474C25" w:rsidP="00316E00">
          <w:pPr>
            <w:pStyle w:val="stBilgi"/>
            <w:rPr>
              <w:b/>
            </w:rPr>
          </w:pPr>
          <w:r w:rsidRPr="00316E00">
            <w:rPr>
              <w:b/>
            </w:rPr>
            <w:t>2015</w:t>
          </w:r>
        </w:p>
      </w:tc>
      <w:tc>
        <w:tcPr>
          <w:tcW w:w="953" w:type="dxa"/>
          <w:shd w:val="clear" w:color="auto" w:fill="DBE5F1" w:themeFill="accent1" w:themeFillTint="33"/>
        </w:tcPr>
        <w:p w:rsidR="00474C25" w:rsidRPr="00316E00" w:rsidRDefault="00474C25" w:rsidP="00316E00">
          <w:pPr>
            <w:pStyle w:val="stBilgi"/>
            <w:rPr>
              <w:b/>
            </w:rPr>
          </w:pPr>
          <w:r w:rsidRPr="00316E00">
            <w:rPr>
              <w:b/>
            </w:rPr>
            <w:t>2016</w:t>
          </w:r>
        </w:p>
      </w:tc>
      <w:tc>
        <w:tcPr>
          <w:tcW w:w="1090" w:type="dxa"/>
          <w:shd w:val="clear" w:color="auto" w:fill="DBE5F1" w:themeFill="accent1" w:themeFillTint="33"/>
        </w:tcPr>
        <w:p w:rsidR="00474C25" w:rsidRPr="00316E00" w:rsidRDefault="00474C25" w:rsidP="00316E00">
          <w:pPr>
            <w:pStyle w:val="stBilgi"/>
            <w:rPr>
              <w:b/>
            </w:rPr>
          </w:pPr>
          <w:r w:rsidRPr="00316E00">
            <w:rPr>
              <w:b/>
            </w:rPr>
            <w:t>2017</w:t>
          </w:r>
        </w:p>
      </w:tc>
      <w:tc>
        <w:tcPr>
          <w:tcW w:w="1237" w:type="dxa"/>
          <w:shd w:val="clear" w:color="auto" w:fill="DBE5F1" w:themeFill="accent1" w:themeFillTint="33"/>
        </w:tcPr>
        <w:p w:rsidR="00474C25" w:rsidRPr="00316E00" w:rsidRDefault="00474C25" w:rsidP="00316E00">
          <w:pPr>
            <w:pStyle w:val="stBilgi"/>
            <w:rPr>
              <w:b/>
            </w:rPr>
          </w:pPr>
          <w:r w:rsidRPr="00316E00">
            <w:rPr>
              <w:b/>
            </w:rPr>
            <w:t>2018</w:t>
          </w:r>
        </w:p>
      </w:tc>
      <w:tc>
        <w:tcPr>
          <w:tcW w:w="2306" w:type="dxa"/>
          <w:shd w:val="clear" w:color="auto" w:fill="DBE5F1" w:themeFill="accent1" w:themeFillTint="33"/>
        </w:tcPr>
        <w:p w:rsidR="00474C25" w:rsidRPr="00316E00" w:rsidRDefault="00474C25" w:rsidP="00316E00">
          <w:pPr>
            <w:pStyle w:val="stBilgi"/>
            <w:rPr>
              <w:b/>
            </w:rPr>
          </w:pPr>
          <w:r w:rsidRPr="00316E00">
            <w:rPr>
              <w:b/>
            </w:rPr>
            <w:t>SORUMLU BİRİM</w:t>
          </w:r>
        </w:p>
      </w:tc>
    </w:tr>
  </w:tbl>
  <w:p w:rsidR="00474C25" w:rsidRPr="00E81056" w:rsidRDefault="00474C25" w:rsidP="00E81056">
    <w:pPr>
      <w:pStyle w:val="stBilgi"/>
      <w:jc w:val="center"/>
      <w:rPr>
        <w:u w:val="single"/>
      </w:rPr>
    </w:pPr>
    <w:r>
      <w:t>Siirt Üniversitesi Anahtar Performans Göstergeler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DYwMTK2MDGyNDVQ0lEKTi0uzszPAykwqQUAjvQT3CwAAAA="/>
  </w:docVars>
  <w:rsids>
    <w:rsidRoot w:val="009E3507"/>
    <w:rsid w:val="00030CE4"/>
    <w:rsid w:val="00041DFF"/>
    <w:rsid w:val="001F0F4D"/>
    <w:rsid w:val="002A3224"/>
    <w:rsid w:val="002F4875"/>
    <w:rsid w:val="00316E00"/>
    <w:rsid w:val="003343EE"/>
    <w:rsid w:val="0037603D"/>
    <w:rsid w:val="003A7B74"/>
    <w:rsid w:val="003F1DDA"/>
    <w:rsid w:val="003F74CC"/>
    <w:rsid w:val="00415C6F"/>
    <w:rsid w:val="00460B71"/>
    <w:rsid w:val="00474C25"/>
    <w:rsid w:val="0048773C"/>
    <w:rsid w:val="006008F0"/>
    <w:rsid w:val="00643AFD"/>
    <w:rsid w:val="00650ED2"/>
    <w:rsid w:val="007641BD"/>
    <w:rsid w:val="00772287"/>
    <w:rsid w:val="007E2BA1"/>
    <w:rsid w:val="00865CB7"/>
    <w:rsid w:val="0099706B"/>
    <w:rsid w:val="009B2955"/>
    <w:rsid w:val="009E3507"/>
    <w:rsid w:val="009E5E3A"/>
    <w:rsid w:val="00A76604"/>
    <w:rsid w:val="00A84EC2"/>
    <w:rsid w:val="00A93F15"/>
    <w:rsid w:val="00AB5C88"/>
    <w:rsid w:val="00AC6945"/>
    <w:rsid w:val="00B438D2"/>
    <w:rsid w:val="00C571F1"/>
    <w:rsid w:val="00C707D4"/>
    <w:rsid w:val="00CB001D"/>
    <w:rsid w:val="00CC272C"/>
    <w:rsid w:val="00CE58D5"/>
    <w:rsid w:val="00D451E2"/>
    <w:rsid w:val="00DA4475"/>
    <w:rsid w:val="00E51C2B"/>
    <w:rsid w:val="00E66F66"/>
    <w:rsid w:val="00E75D5E"/>
    <w:rsid w:val="00E81056"/>
    <w:rsid w:val="00E87C09"/>
    <w:rsid w:val="00E87C7F"/>
    <w:rsid w:val="00EE58E4"/>
    <w:rsid w:val="00F02865"/>
    <w:rsid w:val="00F04896"/>
    <w:rsid w:val="00FA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59BBF"/>
  <w15:docId w15:val="{CF159C8A-1A04-431D-8947-C6A26D684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7C7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E3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16E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6E00"/>
  </w:style>
  <w:style w:type="paragraph" w:styleId="AltBilgi">
    <w:name w:val="footer"/>
    <w:basedOn w:val="Normal"/>
    <w:link w:val="AltBilgiChar"/>
    <w:uiPriority w:val="99"/>
    <w:unhideWhenUsed/>
    <w:rsid w:val="00316E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6E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530</Words>
  <Characters>14423</Characters>
  <Application>Microsoft Office Word</Application>
  <DocSecurity>0</DocSecurity>
  <Lines>120</Lines>
  <Paragraphs>3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İH</dc:creator>
  <cp:keywords/>
  <dc:description/>
  <cp:lastModifiedBy>Siirt Üniversitesi</cp:lastModifiedBy>
  <cp:revision>9</cp:revision>
  <dcterms:created xsi:type="dcterms:W3CDTF">2019-05-20T06:34:00Z</dcterms:created>
  <dcterms:modified xsi:type="dcterms:W3CDTF">2019-05-22T13:30:00Z</dcterms:modified>
</cp:coreProperties>
</file>